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7ffece3f605e03e7cc44a56e197aeab6ed596dc"/>
    <w:p>
      <w:pPr>
        <w:pStyle w:val="Heading1"/>
      </w:pPr>
      <w:r>
        <w:t xml:space="preserve">Wykres waluty EUR z dat od 2023-01-28 do 2023-02-23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x2elaYMd2n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3:06:48Z</dcterms:created>
  <dcterms:modified xsi:type="dcterms:W3CDTF">2023-02-23T13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